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ranslator Interpreter position at your esteemed organization in Spain Barcelona. As a dedicated professional with a profound passion for language and cultural exchange, I am eager to contribute my expertise as a Translator Interpreter to support your mission of bridging linguistic and cultural gaps in this vibrant city. My background, combined with an unwavering commitment to precision and cultural sensitivity, aligns seamlessly with the demands of this role, particularly within the dynamic context of Spain Barcelona.</w:t>
      </w:r>
    </w:p>
    <w:bookmarkStart w:id="20" w:name="why-i-am-a-strong-candidate"/>
    <w:p>
      <w:pPr>
        <w:pStyle w:val="Heading2"/>
      </w:pPr>
      <w:r>
        <w:t xml:space="preserve">Why I Am a Strong Candidate</w:t>
      </w:r>
    </w:p>
    <w:p>
      <w:pPr>
        <w:pStyle w:val="FirstParagraph"/>
      </w:pPr>
      <w:r>
        <w:t xml:space="preserve">With over [X years] of experience in translation and interpretation, I have developed a comprehensive skill set that enables me to navigate complex linguistic landscapes with confidence. My fluency in [List languages, e.g., Spanish, English, Catalan] and my deep understanding of the nuances of each language allow me to deliver translations that are not only accurate but also culturally resonant. This is particularly critical in Spain Barcelona, where the interplay between Castilian Spanish and Catalan creates a unique linguistic environment that requires a translator interpreter who can appreciate both regional identity and global communication needs.</w:t>
      </w:r>
    </w:p>
    <w:p>
      <w:pPr>
        <w:pStyle w:val="BodyText"/>
      </w:pPr>
      <w:r>
        <w:t xml:space="preserve">My work as a Translator Interpreter has spanned diverse sectors, including business, legal, medical, and technical fields. For instance, I have provided interpretation services for multinational corporations operating in Spain Barcelona, ensuring seamless communication during negotiations and meetings. In the legal domain, I have translated court documents and assisted clients with immigration processes—tasks that demand not only linguistic proficiency but also a keen awareness of cultural norms and legal frameworks. These experiences have sharpened my ability to adapt to different contexts while maintaining the integrity of the original message.</w:t>
      </w:r>
    </w:p>
    <w:bookmarkEnd w:id="20"/>
    <w:bookmarkStart w:id="21" w:name="Xf2370b1a8e6afe8677844195b81d11c2131f0b6"/>
    <w:p>
      <w:pPr>
        <w:pStyle w:val="Heading2"/>
      </w:pPr>
      <w:r>
        <w:t xml:space="preserve">The Importance of Cultural Fluency in Spain Barcelona</w:t>
      </w:r>
    </w:p>
    <w:p>
      <w:pPr>
        <w:pStyle w:val="FirstParagraph"/>
      </w:pPr>
      <w:r>
        <w:t xml:space="preserve">What sets me apart as a Translator Interpreter is my deep respect for cultural nuances, which is especially vital in Spain Barcelona. This city is a melting pot of traditions, where historical heritage and modern innovation coexist. A translator interpreter working here must understand the subtleties of local dialects, idiomatic expressions, and socio-cultural references. For example, in Barcelona’s bustling business districts or its historic neighborhoods like El Born, language is not just a tool for communication—it is a bridge to understanding the city’s soul.</w:t>
      </w:r>
    </w:p>
    <w:p>
      <w:pPr>
        <w:pStyle w:val="BodyText"/>
      </w:pPr>
      <w:r>
        <w:t xml:space="preserve">I have spent significant time immersing myself in the culture of Spain Barcelona. Whether it’s attending local festivals, engaging with community organizations, or collaborating with native speakers, I strive to ensure that my translations and interpretations reflect the authenticity of the region. This commitment is evident in my work on projects such as [specific example: translating tourism materials for a Barcelona-based hotel chain or interpreting at cultural events]. By aligning my professional output with the values and expectations of Spain Barcelona’s communities, I help foster meaningful connections between people from different backgrounds.</w:t>
      </w:r>
    </w:p>
    <w:bookmarkEnd w:id="21"/>
    <w:bookmarkStart w:id="22" w:name="professional-values-and-contributions"/>
    <w:p>
      <w:pPr>
        <w:pStyle w:val="Heading2"/>
      </w:pPr>
      <w:r>
        <w:t xml:space="preserve">Professional Values and Contributions</w:t>
      </w:r>
    </w:p>
    <w:p>
      <w:pPr>
        <w:pStyle w:val="FirstParagraph"/>
      </w:pPr>
      <w:r>
        <w:t xml:space="preserve">As a Translator Interpreter, I prioritize accuracy, confidentiality, and professionalism in every assignment. My approach is rooted in ethical standards that ensure clients receive reliable services tailored to their unique needs. For instance, when working on medical translations for Spanish-speaking patients in Barcelona, I adhere to strict guidelines to guarantee clarity and sensitivity—ensuring that critical information is conveyed without ambiguity.</w:t>
      </w:r>
    </w:p>
    <w:p>
      <w:pPr>
        <w:pStyle w:val="BodyText"/>
      </w:pPr>
      <w:r>
        <w:t xml:space="preserve">Moreover, my adaptability and problem-solving skills enable me to thrive in fast-paced environments. Whether interpreting during a live event or translating a complex document under tight deadlines, I remain focused on delivering results that exceed expectations. In Spain Barcelona’s competitive landscape, this ability to perform under pressure while maintaining high-quality output is a significant asset.</w:t>
      </w:r>
    </w:p>
    <w:bookmarkEnd w:id="22"/>
    <w:bookmarkStart w:id="23" w:name="why-spain-barcelona"/>
    <w:p>
      <w:pPr>
        <w:pStyle w:val="Heading2"/>
      </w:pPr>
      <w:r>
        <w:t xml:space="preserve">Why Spain Barcelona?</w:t>
      </w:r>
    </w:p>
    <w:p>
      <w:pPr>
        <w:pStyle w:val="FirstParagraph"/>
      </w:pPr>
      <w:r>
        <w:t xml:space="preserve">Spain Barcelona is more than just a location for me—it is a place where my skills as a Translator Interpreter can make a tangible impact. The city’s global reputation as an economic and cultural hub creates endless opportunities for language professionals to contribute to its growth. By joining your team, I aim to support your goals while advancing my own career in a setting that values excellence and innovation.</w:t>
      </w:r>
    </w:p>
    <w:p>
      <w:pPr>
        <w:pStyle w:val="BodyText"/>
      </w:pPr>
      <w:r>
        <w:t xml:space="preserve">I am particularly drawn to [Company Name] because of its commitment to [specific value or project related to the company, e.g., "fostering cross-cultural collaboration" or "supporting international business expansion"]. As a Translator Interpreter, I am eager to collaborate with your team to ensure that language barriers do not hinder progress. My experience in [specific area, e.g., "interpreting for multilingual conferences"] and my familiarity with the linguistic diversity of Spain Barcelona position me to contribute meaningfully from day one.</w:t>
      </w:r>
    </w:p>
    <w:bookmarkEnd w:id="23"/>
    <w:bookmarkStart w:id="24" w:name="conclusion"/>
    <w:p>
      <w:pPr>
        <w:pStyle w:val="Heading2"/>
      </w:pPr>
      <w:r>
        <w:t xml:space="preserve">Conclusion</w:t>
      </w:r>
    </w:p>
    <w:p>
      <w:pPr>
        <w:pStyle w:val="FirstParagraph"/>
      </w:pPr>
      <w:r>
        <w:t xml:space="preserve">In conclusion, I am confident that my expertise as a Translator Interpreter, coupled with my cultural awareness of Spain Barcelona, makes me an ideal candidate for this role. I would be honored to bring my skills to your organization and contribute to its continued success in a city that thrives on linguistic and cultural diversity. Thank you for considering my application. I look forward to the opportunity to discuss how I can add value to your team.</w:t>
      </w:r>
    </w:p>
    <w:p>
      <w:pPr>
        <w:pStyle w:val="BodyText"/>
      </w:pPr>
      <w:r>
        <w:t xml:space="preserve">Sincerely,</w:t>
      </w:r>
    </w:p>
    <w:p>
      <w:pPr>
        <w:pStyle w:val="BodyText"/>
      </w:pPr>
      <w:r>
        <w:t xml:space="preserve">[Your Full Name]</w:t>
      </w:r>
    </w:p>
    <w:p>
      <w:pPr>
        <w:pStyle w:val="BodyText"/>
      </w:pPr>
      <w:r>
        <w:t xml:space="preserve">[Your Contact Information: Email, Phone Number, LinkedIn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0:57Z</dcterms:created>
  <dcterms:modified xsi:type="dcterms:W3CDTF">2026-07-21T04:50:57Z</dcterms:modified>
</cp:coreProperties>
</file>

<file path=docProps/custom.xml><?xml version="1.0" encoding="utf-8"?>
<Properties xmlns="http://schemas.openxmlformats.org/officeDocument/2006/custom-properties" xmlns:vt="http://schemas.openxmlformats.org/officeDocument/2006/docPropsVTypes"/>
</file>